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5e4b2397450260b35cf016e3ad86d2d1d109f9"/>
    <w:p>
      <w:pPr>
        <w:pStyle w:val="Heading3"/>
      </w:pPr>
      <w:r>
        <w:t xml:space="preserve">Более 280 тысяч раз жители столицы обратились в центральный офис «Мои документы»</w:t>
      </w:r>
    </w:p>
    <w:p>
      <w:pPr>
        <w:pStyle w:val="FirstParagraph"/>
      </w:pPr>
      <w:r>
        <w:t xml:space="preserve">15.01.2020</w:t>
      </w:r>
    </w:p>
    <w:p>
      <w:pPr>
        <w:pStyle w:val="BodyText"/>
      </w:pPr>
      <w:r>
        <w:t xml:space="preserve">Жители Москвы за два года более 280 тысяч раз обратились в центральный офис «Мои документы». Об этом стало известно 15 января.</w:t>
      </w:r>
    </w:p>
    <w:p>
      <w:pPr>
        <w:pStyle w:val="BodyText"/>
      </w:pPr>
      <w:r>
        <w:t xml:space="preserve">В центре у посетителей, кроме получения всех видов государственных услуг, была возможность пройти обследование и отдохнуть. Во флагманском офисе работают четыре программы: «Здоровое сердце», «Здоровые сосуды», «Здоровые легкие» и «Здоровое питание». Для того чтобы пройти обследование, всем желающим нужно иметь при себе паспорт.</w:t>
      </w:r>
    </w:p>
    <w:p>
      <w:pPr>
        <w:pStyle w:val="BodyText"/>
      </w:pPr>
      <w:r>
        <w:t xml:space="preserve">Кроме того, сотрудники «Моих документов» провели мероприятия самых различных направлений. Например, мастер-классы по бизнесу.</w:t>
      </w:r>
    </w:p>
    <w:p>
      <w:pPr>
        <w:pStyle w:val="BodyText"/>
      </w:pPr>
      <w:r>
        <w:t xml:space="preserve">На </w:t>
      </w:r>
      <w:hyperlink r:id="rId20">
        <w:r>
          <w:rPr>
            <w:rStyle w:val="Hyperlink"/>
          </w:rPr>
          <w:t xml:space="preserve">сайте</w:t>
        </w:r>
      </w:hyperlink>
      <w:r>
        <w:t xml:space="preserve"> </w:t>
      </w:r>
      <w:r>
        <w:t xml:space="preserve">газеты «Вечерняя Москва» сообщили, что центр открыли 15 января 2018 г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presnya.mos.ru/presscenter/news/detail/8620817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resnya.mos.ru" TargetMode="External" /><Relationship Type="http://schemas.openxmlformats.org/officeDocument/2006/relationships/hyperlink" Id="rId21" Target="http://presnya.mos.ru/presscenter/news/detail/8620817.html" TargetMode="External" /><Relationship Type="http://schemas.openxmlformats.org/officeDocument/2006/relationships/hyperlink" Id="rId20" Target="https://vm.ru/news/774303-okolo-300-tysyach-raz-obratilis-v-ofis-moi-dokumenty-za-vremya-ego-otkrytiy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resnya.mos.ru" TargetMode="External" /><Relationship Type="http://schemas.openxmlformats.org/officeDocument/2006/relationships/hyperlink" Id="rId21" Target="http://presnya.mos.ru/presscenter/news/detail/8620817.html" TargetMode="External" /><Relationship Type="http://schemas.openxmlformats.org/officeDocument/2006/relationships/hyperlink" Id="rId20" Target="https://vm.ru/news/774303-okolo-300-tysyach-raz-obratilis-v-ofis-moi-dokumenty-za-vremya-ego-otkrytiy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00:08:10Z</dcterms:created>
  <dcterms:modified xsi:type="dcterms:W3CDTF">2025-05-22T00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